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CC8CD7" w14:textId="28F21C85" w:rsidR="00CE2109" w:rsidRDefault="008918AE" w:rsidP="00CE2109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bookmarkStart w:id="0" w:name="_Hlk215242993"/>
      <w:r>
        <w:rPr>
          <w:rFonts w:ascii="Times New Roman" w:hAnsi="Times New Roman" w:cs="Times New Roman"/>
          <w:b/>
          <w:sz w:val="28"/>
          <w:szCs w:val="28"/>
        </w:rPr>
        <w:t>Новітні методології літературознавчого аналізу.</w:t>
      </w:r>
    </w:p>
    <w:p w14:paraId="19A3BFE9" w14:textId="5CC2C8B0" w:rsidR="00083ED8" w:rsidRDefault="00083ED8" w:rsidP="00CE2109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Семінар №1</w:t>
      </w:r>
      <w:r w:rsidR="00352DE6">
        <w:rPr>
          <w:rFonts w:ascii="Times New Roman" w:hAnsi="Times New Roman" w:cs="Times New Roman"/>
          <w:b/>
          <w:sz w:val="28"/>
          <w:szCs w:val="28"/>
        </w:rPr>
        <w:t>2</w:t>
      </w:r>
    </w:p>
    <w:bookmarkEnd w:id="0"/>
    <w:p w14:paraId="70976868" w14:textId="77777777" w:rsidR="00352DE6" w:rsidRPr="00352DE6" w:rsidRDefault="00352DE6" w:rsidP="00352DE6">
      <w:pPr>
        <w:spacing w:after="0"/>
        <w:rPr>
          <w:rFonts w:ascii="Times New Roman" w:hAnsi="Times New Roman" w:cs="Times New Roman"/>
          <w:sz w:val="28"/>
          <w:szCs w:val="28"/>
        </w:rPr>
      </w:pPr>
      <w:r w:rsidRPr="00352DE6">
        <w:rPr>
          <w:rFonts w:ascii="Times New Roman" w:hAnsi="Times New Roman" w:cs="Times New Roman"/>
          <w:sz w:val="28"/>
          <w:szCs w:val="28"/>
        </w:rPr>
        <w:t xml:space="preserve">Підготуйте </w:t>
      </w:r>
      <w:proofErr w:type="spellStart"/>
      <w:r w:rsidRPr="00352DE6">
        <w:rPr>
          <w:rFonts w:ascii="Times New Roman" w:hAnsi="Times New Roman" w:cs="Times New Roman"/>
          <w:sz w:val="28"/>
          <w:szCs w:val="28"/>
        </w:rPr>
        <w:t>проєкт</w:t>
      </w:r>
      <w:proofErr w:type="spellEnd"/>
      <w:r w:rsidRPr="00352DE6">
        <w:rPr>
          <w:rFonts w:ascii="Times New Roman" w:hAnsi="Times New Roman" w:cs="Times New Roman"/>
          <w:sz w:val="28"/>
          <w:szCs w:val="28"/>
        </w:rPr>
        <w:t xml:space="preserve"> (колективну або індивідуальну презентацію з висвітленням </w:t>
      </w:r>
      <w:proofErr w:type="spellStart"/>
      <w:r w:rsidRPr="00352DE6">
        <w:rPr>
          <w:rFonts w:ascii="Times New Roman" w:hAnsi="Times New Roman" w:cs="Times New Roman"/>
          <w:sz w:val="28"/>
          <w:szCs w:val="28"/>
        </w:rPr>
        <w:t>генези</w:t>
      </w:r>
      <w:proofErr w:type="spellEnd"/>
      <w:r w:rsidRPr="00352DE6">
        <w:rPr>
          <w:rFonts w:ascii="Times New Roman" w:hAnsi="Times New Roman" w:cs="Times New Roman"/>
          <w:sz w:val="28"/>
          <w:szCs w:val="28"/>
        </w:rPr>
        <w:t xml:space="preserve">, термінологічно-категоріального апарату та здобутків однієї із </w:t>
      </w:r>
      <w:proofErr w:type="spellStart"/>
      <w:r w:rsidRPr="00352DE6">
        <w:rPr>
          <w:rFonts w:ascii="Times New Roman" w:hAnsi="Times New Roman" w:cs="Times New Roman"/>
          <w:sz w:val="28"/>
          <w:szCs w:val="28"/>
        </w:rPr>
        <w:t>сцієнтичних</w:t>
      </w:r>
      <w:proofErr w:type="spellEnd"/>
      <w:r w:rsidRPr="00352DE6">
        <w:rPr>
          <w:rFonts w:ascii="Times New Roman" w:hAnsi="Times New Roman" w:cs="Times New Roman"/>
          <w:sz w:val="28"/>
          <w:szCs w:val="28"/>
        </w:rPr>
        <w:t xml:space="preserve"> або синтетичних </w:t>
      </w:r>
      <w:proofErr w:type="spellStart"/>
      <w:r w:rsidRPr="00352DE6">
        <w:rPr>
          <w:rFonts w:ascii="Times New Roman" w:hAnsi="Times New Roman" w:cs="Times New Roman"/>
          <w:sz w:val="28"/>
          <w:szCs w:val="28"/>
        </w:rPr>
        <w:t>методологій</w:t>
      </w:r>
      <w:proofErr w:type="spellEnd"/>
      <w:r w:rsidRPr="00352DE6">
        <w:rPr>
          <w:rFonts w:ascii="Times New Roman" w:hAnsi="Times New Roman" w:cs="Times New Roman"/>
          <w:sz w:val="28"/>
          <w:szCs w:val="28"/>
        </w:rPr>
        <w:t>)</w:t>
      </w:r>
    </w:p>
    <w:p w14:paraId="7B8D475A" w14:textId="77777777" w:rsidR="00352DE6" w:rsidRPr="00083ED8" w:rsidRDefault="00352DE6" w:rsidP="00352DE6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r w:rsidRPr="00083ED8">
        <w:rPr>
          <w:rFonts w:ascii="Times New Roman" w:hAnsi="Times New Roman" w:cs="Times New Roman"/>
          <w:sz w:val="28"/>
          <w:szCs w:val="28"/>
        </w:rPr>
        <w:t>1.</w:t>
      </w:r>
      <w:r w:rsidRPr="00083ED8">
        <w:rPr>
          <w:rFonts w:ascii="Times New Roman" w:hAnsi="Times New Roman" w:cs="Times New Roman"/>
          <w:sz w:val="28"/>
          <w:szCs w:val="28"/>
        </w:rPr>
        <w:tab/>
        <w:t>Структуралізм в літературознавстві: : історія формування, представники та ключові ідеї.</w:t>
      </w:r>
    </w:p>
    <w:p w14:paraId="75F74559" w14:textId="77777777" w:rsidR="00352DE6" w:rsidRPr="00083ED8" w:rsidRDefault="00352DE6" w:rsidP="00352DE6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r w:rsidRPr="00083ED8">
        <w:rPr>
          <w:rFonts w:ascii="Times New Roman" w:hAnsi="Times New Roman" w:cs="Times New Roman"/>
          <w:sz w:val="28"/>
          <w:szCs w:val="28"/>
        </w:rPr>
        <w:t>2.</w:t>
      </w:r>
      <w:r w:rsidRPr="00083ED8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083ED8">
        <w:rPr>
          <w:rFonts w:ascii="Times New Roman" w:hAnsi="Times New Roman" w:cs="Times New Roman"/>
          <w:sz w:val="28"/>
          <w:szCs w:val="28"/>
        </w:rPr>
        <w:t>Наратологія</w:t>
      </w:r>
      <w:proofErr w:type="spellEnd"/>
      <w:r w:rsidRPr="00083ED8">
        <w:rPr>
          <w:rFonts w:ascii="Times New Roman" w:hAnsi="Times New Roman" w:cs="Times New Roman"/>
          <w:sz w:val="28"/>
          <w:szCs w:val="28"/>
        </w:rPr>
        <w:t xml:space="preserve"> в літературознавстві: історія формування, представники та ключові ідеї.</w:t>
      </w:r>
    </w:p>
    <w:p w14:paraId="2A2C58B3" w14:textId="77777777" w:rsidR="00352DE6" w:rsidRPr="00083ED8" w:rsidRDefault="00352DE6" w:rsidP="00352DE6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r w:rsidRPr="00083ED8">
        <w:rPr>
          <w:rFonts w:ascii="Times New Roman" w:hAnsi="Times New Roman" w:cs="Times New Roman"/>
          <w:sz w:val="28"/>
          <w:szCs w:val="28"/>
        </w:rPr>
        <w:t>3.</w:t>
      </w:r>
      <w:r w:rsidRPr="00083ED8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083ED8">
        <w:rPr>
          <w:rFonts w:ascii="Times New Roman" w:hAnsi="Times New Roman" w:cs="Times New Roman"/>
          <w:sz w:val="28"/>
          <w:szCs w:val="28"/>
        </w:rPr>
        <w:t>Деконструктивізм</w:t>
      </w:r>
      <w:proofErr w:type="spellEnd"/>
      <w:r w:rsidRPr="00083ED8">
        <w:rPr>
          <w:rFonts w:ascii="Times New Roman" w:hAnsi="Times New Roman" w:cs="Times New Roman"/>
          <w:sz w:val="28"/>
          <w:szCs w:val="28"/>
        </w:rPr>
        <w:t xml:space="preserve"> як методологія літературознавчого аналізу: історія формування, представники та ключові ідеї.</w:t>
      </w:r>
    </w:p>
    <w:p w14:paraId="02539E20" w14:textId="77777777" w:rsidR="00352DE6" w:rsidRPr="00083ED8" w:rsidRDefault="00352DE6" w:rsidP="00352DE6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r w:rsidRPr="00083ED8">
        <w:rPr>
          <w:rFonts w:ascii="Times New Roman" w:hAnsi="Times New Roman" w:cs="Times New Roman"/>
          <w:sz w:val="28"/>
          <w:szCs w:val="28"/>
        </w:rPr>
        <w:t>формування, представники та ключові ідеї.</w:t>
      </w:r>
    </w:p>
    <w:p w14:paraId="5CE5F5F5" w14:textId="77777777" w:rsidR="00352DE6" w:rsidRDefault="00352DE6" w:rsidP="00352DE6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r w:rsidRPr="00083ED8">
        <w:rPr>
          <w:rFonts w:ascii="Times New Roman" w:hAnsi="Times New Roman" w:cs="Times New Roman"/>
          <w:sz w:val="28"/>
          <w:szCs w:val="28"/>
        </w:rPr>
        <w:t>4.</w:t>
      </w:r>
      <w:r w:rsidRPr="00083ED8">
        <w:rPr>
          <w:rFonts w:ascii="Times New Roman" w:hAnsi="Times New Roman" w:cs="Times New Roman"/>
          <w:sz w:val="28"/>
          <w:szCs w:val="28"/>
        </w:rPr>
        <w:tab/>
        <w:t>Новий історизм як методологія літературознавчого аналізу: історія формування, представники та ключові ідеї.</w:t>
      </w:r>
    </w:p>
    <w:p w14:paraId="5BC46D81" w14:textId="77777777" w:rsidR="00352DE6" w:rsidRPr="00352DE6" w:rsidRDefault="00352DE6" w:rsidP="00352DE6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r w:rsidRPr="00352DE6">
        <w:rPr>
          <w:rFonts w:ascii="Times New Roman" w:hAnsi="Times New Roman" w:cs="Times New Roman"/>
          <w:sz w:val="28"/>
          <w:szCs w:val="28"/>
        </w:rPr>
        <w:t>Література:</w:t>
      </w:r>
    </w:p>
    <w:p w14:paraId="697E53FA" w14:textId="19A9D5CB" w:rsidR="00083ED8" w:rsidRPr="00083ED8" w:rsidRDefault="00352DE6" w:rsidP="00352DE6">
      <w:pPr>
        <w:pStyle w:val="a3"/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r w:rsidRPr="00352DE6">
        <w:rPr>
          <w:rFonts w:ascii="Times New Roman" w:hAnsi="Times New Roman" w:cs="Times New Roman"/>
          <w:sz w:val="28"/>
          <w:szCs w:val="28"/>
        </w:rPr>
        <w:t>Баррі</w:t>
      </w:r>
      <w:proofErr w:type="spellEnd"/>
      <w:r w:rsidRPr="00352DE6">
        <w:rPr>
          <w:rFonts w:ascii="Times New Roman" w:hAnsi="Times New Roman" w:cs="Times New Roman"/>
          <w:sz w:val="28"/>
          <w:szCs w:val="28"/>
        </w:rPr>
        <w:t xml:space="preserve"> Пітер. Вступ до теорії: літературознавство та культурологія. К.: Смолоскип, 2208 https://shron1.chtyvo.org.ua/Barry_Peter/Vstup_do_teorii_literaturoznavstvo_i_kulturolohiia</w:t>
      </w:r>
    </w:p>
    <w:sectPr w:rsidR="00083ED8" w:rsidRPr="00083ED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556CCA"/>
    <w:multiLevelType w:val="hybridMultilevel"/>
    <w:tmpl w:val="ACD60A0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1553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0JDMyMjYzNjS0MzQyUdpeDU4uLM/DyQAsNaAL1wWcYsAAAA"/>
  </w:docVars>
  <w:rsids>
    <w:rsidRoot w:val="008B0E0F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896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3ED8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BB8"/>
    <w:rsid w:val="000A6F2E"/>
    <w:rsid w:val="000A7084"/>
    <w:rsid w:val="000B2557"/>
    <w:rsid w:val="000B38C6"/>
    <w:rsid w:val="000B6725"/>
    <w:rsid w:val="000B6DA0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0071"/>
    <w:rsid w:val="001526D6"/>
    <w:rsid w:val="0015313F"/>
    <w:rsid w:val="00153CCD"/>
    <w:rsid w:val="0015404B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6FD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E3AB9"/>
    <w:rsid w:val="001F1E54"/>
    <w:rsid w:val="001F5464"/>
    <w:rsid w:val="001F5A5A"/>
    <w:rsid w:val="001F76CA"/>
    <w:rsid w:val="00206C16"/>
    <w:rsid w:val="00210174"/>
    <w:rsid w:val="00212D9E"/>
    <w:rsid w:val="0021678E"/>
    <w:rsid w:val="002217E8"/>
    <w:rsid w:val="0022259F"/>
    <w:rsid w:val="00225F5C"/>
    <w:rsid w:val="002339F4"/>
    <w:rsid w:val="00234E22"/>
    <w:rsid w:val="002359BD"/>
    <w:rsid w:val="00235E30"/>
    <w:rsid w:val="00235F07"/>
    <w:rsid w:val="00236EA5"/>
    <w:rsid w:val="00240EFE"/>
    <w:rsid w:val="00245CFA"/>
    <w:rsid w:val="00250721"/>
    <w:rsid w:val="00250ED4"/>
    <w:rsid w:val="00251304"/>
    <w:rsid w:val="0025246C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77734"/>
    <w:rsid w:val="002801BA"/>
    <w:rsid w:val="002862CB"/>
    <w:rsid w:val="00287104"/>
    <w:rsid w:val="002875BA"/>
    <w:rsid w:val="00296765"/>
    <w:rsid w:val="00296C9F"/>
    <w:rsid w:val="002A2EB8"/>
    <w:rsid w:val="002A356B"/>
    <w:rsid w:val="002A5033"/>
    <w:rsid w:val="002A576C"/>
    <w:rsid w:val="002A6482"/>
    <w:rsid w:val="002A7F1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2A1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6E46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2DE6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35F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4FAC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4239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953BC"/>
    <w:rsid w:val="004A5BD0"/>
    <w:rsid w:val="004B0B34"/>
    <w:rsid w:val="004B1C28"/>
    <w:rsid w:val="004B28EF"/>
    <w:rsid w:val="004B6E37"/>
    <w:rsid w:val="004C3199"/>
    <w:rsid w:val="004C6677"/>
    <w:rsid w:val="004C6935"/>
    <w:rsid w:val="004D6D9B"/>
    <w:rsid w:val="004E1FA7"/>
    <w:rsid w:val="004E297B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24857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6E6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0C0"/>
    <w:rsid w:val="005B2DB9"/>
    <w:rsid w:val="005B6DA7"/>
    <w:rsid w:val="005B6E0B"/>
    <w:rsid w:val="005C091C"/>
    <w:rsid w:val="005C0CFB"/>
    <w:rsid w:val="005C2F40"/>
    <w:rsid w:val="005C3099"/>
    <w:rsid w:val="005C67DD"/>
    <w:rsid w:val="005D1F09"/>
    <w:rsid w:val="005D2CDB"/>
    <w:rsid w:val="005D42B2"/>
    <w:rsid w:val="005E13AE"/>
    <w:rsid w:val="005E14C5"/>
    <w:rsid w:val="005E7387"/>
    <w:rsid w:val="005E74B3"/>
    <w:rsid w:val="005F15B6"/>
    <w:rsid w:val="005F1A19"/>
    <w:rsid w:val="005F414E"/>
    <w:rsid w:val="005F6DE8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0A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0FA"/>
    <w:rsid w:val="00651BA5"/>
    <w:rsid w:val="006534CB"/>
    <w:rsid w:val="0065392D"/>
    <w:rsid w:val="00654AD5"/>
    <w:rsid w:val="006603E9"/>
    <w:rsid w:val="00661E80"/>
    <w:rsid w:val="00665CBF"/>
    <w:rsid w:val="006662A5"/>
    <w:rsid w:val="00670A8E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0D1"/>
    <w:rsid w:val="00790A51"/>
    <w:rsid w:val="00791930"/>
    <w:rsid w:val="007933ED"/>
    <w:rsid w:val="00794BFF"/>
    <w:rsid w:val="00795BE6"/>
    <w:rsid w:val="0079761A"/>
    <w:rsid w:val="00797F1D"/>
    <w:rsid w:val="007A6834"/>
    <w:rsid w:val="007A7D5A"/>
    <w:rsid w:val="007B4A25"/>
    <w:rsid w:val="007B5549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686D"/>
    <w:rsid w:val="007D70BE"/>
    <w:rsid w:val="007D767D"/>
    <w:rsid w:val="007E09EE"/>
    <w:rsid w:val="007E166B"/>
    <w:rsid w:val="007E5697"/>
    <w:rsid w:val="007E7934"/>
    <w:rsid w:val="007F1ACF"/>
    <w:rsid w:val="007F1D5A"/>
    <w:rsid w:val="007F29E5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27B92"/>
    <w:rsid w:val="00832102"/>
    <w:rsid w:val="008341CC"/>
    <w:rsid w:val="00836B97"/>
    <w:rsid w:val="00836E28"/>
    <w:rsid w:val="00840232"/>
    <w:rsid w:val="0084200B"/>
    <w:rsid w:val="00845C07"/>
    <w:rsid w:val="0084668F"/>
    <w:rsid w:val="00850C7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0E83"/>
    <w:rsid w:val="0087438F"/>
    <w:rsid w:val="008745C2"/>
    <w:rsid w:val="00876112"/>
    <w:rsid w:val="008773F3"/>
    <w:rsid w:val="00883CC5"/>
    <w:rsid w:val="00886D5F"/>
    <w:rsid w:val="00887BD4"/>
    <w:rsid w:val="008901F4"/>
    <w:rsid w:val="008918AE"/>
    <w:rsid w:val="00892528"/>
    <w:rsid w:val="00892634"/>
    <w:rsid w:val="008944AA"/>
    <w:rsid w:val="00894E01"/>
    <w:rsid w:val="00895A1B"/>
    <w:rsid w:val="00895AB2"/>
    <w:rsid w:val="00895B4C"/>
    <w:rsid w:val="008967B8"/>
    <w:rsid w:val="00897714"/>
    <w:rsid w:val="00897CEF"/>
    <w:rsid w:val="008A00D9"/>
    <w:rsid w:val="008A0F76"/>
    <w:rsid w:val="008A1FDD"/>
    <w:rsid w:val="008A36C3"/>
    <w:rsid w:val="008A3E58"/>
    <w:rsid w:val="008A53C1"/>
    <w:rsid w:val="008A5E1F"/>
    <w:rsid w:val="008A7DC1"/>
    <w:rsid w:val="008B0549"/>
    <w:rsid w:val="008B0E0F"/>
    <w:rsid w:val="008B15C7"/>
    <w:rsid w:val="008B1E94"/>
    <w:rsid w:val="008B6905"/>
    <w:rsid w:val="008B7624"/>
    <w:rsid w:val="008C6C0C"/>
    <w:rsid w:val="008D1959"/>
    <w:rsid w:val="008D1A3D"/>
    <w:rsid w:val="008D4BCE"/>
    <w:rsid w:val="008D4C5A"/>
    <w:rsid w:val="008E1AB5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281"/>
    <w:rsid w:val="009063D6"/>
    <w:rsid w:val="00906913"/>
    <w:rsid w:val="00911267"/>
    <w:rsid w:val="00911881"/>
    <w:rsid w:val="0091504E"/>
    <w:rsid w:val="00917380"/>
    <w:rsid w:val="009215CD"/>
    <w:rsid w:val="00923DD4"/>
    <w:rsid w:val="009253D2"/>
    <w:rsid w:val="009272C3"/>
    <w:rsid w:val="00930B24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6658"/>
    <w:rsid w:val="009671BE"/>
    <w:rsid w:val="00967AD3"/>
    <w:rsid w:val="009734E7"/>
    <w:rsid w:val="00973EF2"/>
    <w:rsid w:val="0097540B"/>
    <w:rsid w:val="00976581"/>
    <w:rsid w:val="009864F6"/>
    <w:rsid w:val="009868FD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97DA1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00ED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24FC"/>
    <w:rsid w:val="00A06037"/>
    <w:rsid w:val="00A074F9"/>
    <w:rsid w:val="00A108D6"/>
    <w:rsid w:val="00A10D83"/>
    <w:rsid w:val="00A11D5C"/>
    <w:rsid w:val="00A138B7"/>
    <w:rsid w:val="00A138D2"/>
    <w:rsid w:val="00A17A0E"/>
    <w:rsid w:val="00A20FA6"/>
    <w:rsid w:val="00A21845"/>
    <w:rsid w:val="00A222FB"/>
    <w:rsid w:val="00A229BF"/>
    <w:rsid w:val="00A23819"/>
    <w:rsid w:val="00A24303"/>
    <w:rsid w:val="00A24BD7"/>
    <w:rsid w:val="00A24ED7"/>
    <w:rsid w:val="00A25255"/>
    <w:rsid w:val="00A278E9"/>
    <w:rsid w:val="00A27D1B"/>
    <w:rsid w:val="00A328C4"/>
    <w:rsid w:val="00A37A1E"/>
    <w:rsid w:val="00A42D2F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8A1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156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227F"/>
    <w:rsid w:val="00AF3C80"/>
    <w:rsid w:val="00AF78BC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3E8E"/>
    <w:rsid w:val="00B362AE"/>
    <w:rsid w:val="00B373E2"/>
    <w:rsid w:val="00B43379"/>
    <w:rsid w:val="00B43C5C"/>
    <w:rsid w:val="00B442F2"/>
    <w:rsid w:val="00B45E5F"/>
    <w:rsid w:val="00B47E92"/>
    <w:rsid w:val="00B5326E"/>
    <w:rsid w:val="00B60C2B"/>
    <w:rsid w:val="00B713F0"/>
    <w:rsid w:val="00B72FAF"/>
    <w:rsid w:val="00B73425"/>
    <w:rsid w:val="00B833E7"/>
    <w:rsid w:val="00B83D4D"/>
    <w:rsid w:val="00B8431B"/>
    <w:rsid w:val="00B85B43"/>
    <w:rsid w:val="00B85C63"/>
    <w:rsid w:val="00B862D0"/>
    <w:rsid w:val="00B86E51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485F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0F2A"/>
    <w:rsid w:val="00C3328A"/>
    <w:rsid w:val="00C37928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22A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2109"/>
    <w:rsid w:val="00CE3CAA"/>
    <w:rsid w:val="00CF105D"/>
    <w:rsid w:val="00CF2821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2FEF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970C8"/>
    <w:rsid w:val="00DA03CD"/>
    <w:rsid w:val="00DA0B3F"/>
    <w:rsid w:val="00DA13A6"/>
    <w:rsid w:val="00DA386A"/>
    <w:rsid w:val="00DA3F0B"/>
    <w:rsid w:val="00DA43F0"/>
    <w:rsid w:val="00DA6D9A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B90"/>
    <w:rsid w:val="00E07D42"/>
    <w:rsid w:val="00E1140B"/>
    <w:rsid w:val="00E137F8"/>
    <w:rsid w:val="00E13F70"/>
    <w:rsid w:val="00E15164"/>
    <w:rsid w:val="00E157D5"/>
    <w:rsid w:val="00E162A1"/>
    <w:rsid w:val="00E16B45"/>
    <w:rsid w:val="00E216EC"/>
    <w:rsid w:val="00E24873"/>
    <w:rsid w:val="00E317C9"/>
    <w:rsid w:val="00E328A4"/>
    <w:rsid w:val="00E329AF"/>
    <w:rsid w:val="00E32EE7"/>
    <w:rsid w:val="00E4087D"/>
    <w:rsid w:val="00E41D56"/>
    <w:rsid w:val="00E4291F"/>
    <w:rsid w:val="00E46CFA"/>
    <w:rsid w:val="00E46F78"/>
    <w:rsid w:val="00E52E63"/>
    <w:rsid w:val="00E55AA3"/>
    <w:rsid w:val="00E56C67"/>
    <w:rsid w:val="00E603FB"/>
    <w:rsid w:val="00E62209"/>
    <w:rsid w:val="00E6327F"/>
    <w:rsid w:val="00E639A7"/>
    <w:rsid w:val="00E65634"/>
    <w:rsid w:val="00E72F1F"/>
    <w:rsid w:val="00E73C47"/>
    <w:rsid w:val="00E73EED"/>
    <w:rsid w:val="00E74458"/>
    <w:rsid w:val="00E74C45"/>
    <w:rsid w:val="00E807A8"/>
    <w:rsid w:val="00E810ED"/>
    <w:rsid w:val="00E814AE"/>
    <w:rsid w:val="00E81FE6"/>
    <w:rsid w:val="00E841B2"/>
    <w:rsid w:val="00E842C7"/>
    <w:rsid w:val="00E84378"/>
    <w:rsid w:val="00E84A2E"/>
    <w:rsid w:val="00E84FB4"/>
    <w:rsid w:val="00E85276"/>
    <w:rsid w:val="00E86D8F"/>
    <w:rsid w:val="00E87183"/>
    <w:rsid w:val="00E90C66"/>
    <w:rsid w:val="00E91C6A"/>
    <w:rsid w:val="00E94739"/>
    <w:rsid w:val="00E97B5F"/>
    <w:rsid w:val="00EA05A9"/>
    <w:rsid w:val="00EA25D8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5BF4"/>
    <w:rsid w:val="00EE64ED"/>
    <w:rsid w:val="00EF0008"/>
    <w:rsid w:val="00EF0A4C"/>
    <w:rsid w:val="00EF0F66"/>
    <w:rsid w:val="00EF2AF9"/>
    <w:rsid w:val="00EF48C8"/>
    <w:rsid w:val="00EF546B"/>
    <w:rsid w:val="00EF7E37"/>
    <w:rsid w:val="00F008D4"/>
    <w:rsid w:val="00F01F35"/>
    <w:rsid w:val="00F0428C"/>
    <w:rsid w:val="00F05E37"/>
    <w:rsid w:val="00F06AC9"/>
    <w:rsid w:val="00F070E6"/>
    <w:rsid w:val="00F07E6F"/>
    <w:rsid w:val="00F11FAE"/>
    <w:rsid w:val="00F12D65"/>
    <w:rsid w:val="00F150A9"/>
    <w:rsid w:val="00F1518B"/>
    <w:rsid w:val="00F179A8"/>
    <w:rsid w:val="00F229B3"/>
    <w:rsid w:val="00F230BB"/>
    <w:rsid w:val="00F2565C"/>
    <w:rsid w:val="00F31104"/>
    <w:rsid w:val="00F31E49"/>
    <w:rsid w:val="00F321F3"/>
    <w:rsid w:val="00F32298"/>
    <w:rsid w:val="00F32355"/>
    <w:rsid w:val="00F3263F"/>
    <w:rsid w:val="00F32B90"/>
    <w:rsid w:val="00F34271"/>
    <w:rsid w:val="00F36D91"/>
    <w:rsid w:val="00F4158F"/>
    <w:rsid w:val="00F419E9"/>
    <w:rsid w:val="00F43EB3"/>
    <w:rsid w:val="00F44B70"/>
    <w:rsid w:val="00F45033"/>
    <w:rsid w:val="00F468CD"/>
    <w:rsid w:val="00F474EF"/>
    <w:rsid w:val="00F5162A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291"/>
    <w:rsid w:val="00F62630"/>
    <w:rsid w:val="00F64285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398E"/>
    <w:rsid w:val="00FC4421"/>
    <w:rsid w:val="00FC50A6"/>
    <w:rsid w:val="00FC5163"/>
    <w:rsid w:val="00FC7C78"/>
    <w:rsid w:val="00FD0441"/>
    <w:rsid w:val="00FD077C"/>
    <w:rsid w:val="00FD0DDF"/>
    <w:rsid w:val="00FD409C"/>
    <w:rsid w:val="00FD4EF2"/>
    <w:rsid w:val="00FD6EE6"/>
    <w:rsid w:val="00FE11F1"/>
    <w:rsid w:val="00FE324C"/>
    <w:rsid w:val="00FE36A9"/>
    <w:rsid w:val="00FE39F1"/>
    <w:rsid w:val="00FE4490"/>
    <w:rsid w:val="00FE60E1"/>
    <w:rsid w:val="00FE7DF1"/>
    <w:rsid w:val="00FF1152"/>
    <w:rsid w:val="00FF15D4"/>
    <w:rsid w:val="00FF2A2F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98F0B"/>
  <w15:docId w15:val="{05B929C3-E3E0-41B9-9212-D076617F0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2109"/>
    <w:pPr>
      <w:ind w:left="720"/>
      <w:contextualSpacing/>
    </w:pPr>
  </w:style>
  <w:style w:type="character" w:styleId="a4">
    <w:name w:val="Hyperlink"/>
    <w:basedOn w:val="a0"/>
    <w:uiPriority w:val="99"/>
    <w:unhideWhenUsed/>
    <w:qFormat/>
    <w:rsid w:val="00083E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1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taliya Torkut</cp:lastModifiedBy>
  <cp:revision>2</cp:revision>
  <dcterms:created xsi:type="dcterms:W3CDTF">2025-11-28T15:29:00Z</dcterms:created>
  <dcterms:modified xsi:type="dcterms:W3CDTF">2025-11-28T15:29:00Z</dcterms:modified>
</cp:coreProperties>
</file>